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6ACAC0" w14:textId="77777777" w:rsidR="00C07C6F" w:rsidRPr="00C07C6F" w:rsidRDefault="00C07C6F" w:rsidP="00C07C6F">
      <w:pPr>
        <w:rPr>
          <w:i/>
          <w:iCs/>
        </w:rPr>
      </w:pPr>
      <w:r w:rsidRPr="00C07C6F">
        <w:rPr>
          <w:i/>
          <w:iCs/>
        </w:rPr>
        <w:t>Martin Luther was a huge influence on the Protestant Reformation. Describe how his letter to the Christian Nobility is effective and/or ineffective in changing the views/ways of the Catholic denomination.</w:t>
      </w:r>
    </w:p>
    <w:p w14:paraId="497AA6FB" w14:textId="77777777" w:rsidR="00D15BD5" w:rsidRPr="00C07C6F" w:rsidRDefault="00D15BD5">
      <w:pPr>
        <w:rPr>
          <w:i/>
          <w:iCs/>
        </w:rPr>
      </w:pPr>
    </w:p>
    <w:sectPr w:rsidR="00D15BD5" w:rsidRPr="00C07C6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wNTAxsTA0tLQwMDJV0lEKTi0uzszPAykwrAUANu7TQiwAAAA="/>
  </w:docVars>
  <w:rsids>
    <w:rsidRoot w:val="00C07C6F"/>
    <w:rsid w:val="00C07C6F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151B46"/>
  <w15:chartTrackingRefBased/>
  <w15:docId w15:val="{5AFC0317-D2FF-4910-A57E-0EFF5105CD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72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981661">
          <w:marLeft w:val="0"/>
          <w:marRight w:val="0"/>
          <w:marTop w:val="195"/>
          <w:marBottom w:val="19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96919">
              <w:marLeft w:val="0"/>
              <w:marRight w:val="0"/>
              <w:marTop w:val="150"/>
              <w:marBottom w:val="0"/>
              <w:divBdr>
                <w:top w:val="single" w:sz="6" w:space="8" w:color="CCCCCC"/>
                <w:left w:val="single" w:sz="6" w:space="8" w:color="CCCCCC"/>
                <w:bottom w:val="single" w:sz="6" w:space="8" w:color="CCCCCC"/>
                <w:right w:val="single" w:sz="6" w:space="8" w:color="CCCCCC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</Words>
  <Characters>176</Characters>
  <Application>Microsoft Office Word</Application>
  <DocSecurity>0</DocSecurity>
  <Lines>1</Lines>
  <Paragraphs>1</Paragraphs>
  <ScaleCrop>false</ScaleCrop>
  <Company/>
  <LinksUpToDate>false</LinksUpToDate>
  <CharactersWithSpaces>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2-03-04T06:54:00Z</dcterms:created>
  <dcterms:modified xsi:type="dcterms:W3CDTF">2022-03-04T06:54:00Z</dcterms:modified>
</cp:coreProperties>
</file>